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E5AF4" w14:textId="77777777" w:rsidR="00C848B3" w:rsidRDefault="00EE74BC">
      <w:pPr>
        <w:pStyle w:val="FirstParagraph"/>
      </w:pPr>
      <w:r>
        <w:t>To whom it may concern,</w:t>
      </w:r>
    </w:p>
    <w:p w14:paraId="014415E4" w14:textId="6354591C" w:rsidR="00C848B3" w:rsidRDefault="00EE74BC">
      <w:pPr>
        <w:pStyle w:val="BodyText"/>
      </w:pPr>
      <w:r>
        <w:t xml:space="preserve">It is my pleasure to give </w:t>
      </w:r>
      <w:proofErr w:type="spellStart"/>
      <w:r>
        <w:t>Shicheng</w:t>
      </w:r>
      <w:proofErr w:type="spellEnd"/>
      <w:r>
        <w:t xml:space="preserve"> Huang my highest recommendation for your program. I am the principal technical evangelist at Microsoft China, and </w:t>
      </w:r>
      <w:proofErr w:type="spellStart"/>
      <w:r>
        <w:t>Shicheng</w:t>
      </w:r>
      <w:proofErr w:type="spellEnd"/>
      <w:r>
        <w:t xml:space="preserve"> was my </w:t>
      </w:r>
      <w:r w:rsidR="00DE1B1D">
        <w:t>research</w:t>
      </w:r>
      <w:r w:rsidR="001B77FF">
        <w:t xml:space="preserve"> assistant</w:t>
      </w:r>
      <w:r>
        <w:t xml:space="preserve"> from August to October of 2019. </w:t>
      </w:r>
      <w:r w:rsidR="002C678E">
        <w:t>Based on his outstanding</w:t>
      </w:r>
      <w:r>
        <w:t xml:space="preserve"> performance </w:t>
      </w:r>
      <w:r w:rsidR="00A936C0">
        <w:t xml:space="preserve">as </w:t>
      </w:r>
      <w:r w:rsidR="002C678E">
        <w:t xml:space="preserve">a </w:t>
      </w:r>
      <w:r w:rsidR="00A936C0">
        <w:t>researcher and programmer</w:t>
      </w:r>
      <w:r w:rsidR="002C678E">
        <w:t>, I would highly recommend this promising young man to your department.</w:t>
      </w:r>
    </w:p>
    <w:p w14:paraId="2C0877BD" w14:textId="5B6C2006" w:rsidR="00C848B3" w:rsidRDefault="00EE74BC">
      <w:pPr>
        <w:pStyle w:val="BodyText"/>
      </w:pPr>
      <w:r>
        <w:t xml:space="preserve">During our time together, I was impressed with </w:t>
      </w:r>
      <w:proofErr w:type="spellStart"/>
      <w:r>
        <w:t>Shicheng’s</w:t>
      </w:r>
      <w:proofErr w:type="spellEnd"/>
      <w:r>
        <w:t xml:space="preserve"> willingness to learn and work well in a team. He was enthusiastic and professional and no doubt has a successful computer science career in his future. During the </w:t>
      </w:r>
      <w:r w:rsidR="00307A2C">
        <w:t>project</w:t>
      </w:r>
      <w:r>
        <w:t xml:space="preserve">, </w:t>
      </w:r>
      <w:proofErr w:type="spellStart"/>
      <w:r>
        <w:t>Shicheng</w:t>
      </w:r>
      <w:proofErr w:type="spellEnd"/>
      <w:r>
        <w:t xml:space="preserve"> efficiently researched and implemented several core deep learning algorithms while simultaneously helping to launch our model on spark to IOS devices. Through this work, he demonstrated solid foundations in coding, math, and deep learning as well as excellent problem-solving capabilities. </w:t>
      </w:r>
      <w:proofErr w:type="spellStart"/>
      <w:r>
        <w:t>Shicheng</w:t>
      </w:r>
      <w:proofErr w:type="spellEnd"/>
      <w:r>
        <w:t xml:space="preserve"> was a reliable and diligent worker, and I was impressed with his ability to calmly and efficiently complete his tasks and resolve issues as they arose. </w:t>
      </w:r>
    </w:p>
    <w:p w14:paraId="5BE65212" w14:textId="532BE44A" w:rsidR="00C848B3" w:rsidRDefault="00EE74BC">
      <w:pPr>
        <w:pStyle w:val="BodyText"/>
      </w:pPr>
      <w:r>
        <w:t xml:space="preserve">Furthermore, </w:t>
      </w:r>
      <w:proofErr w:type="spellStart"/>
      <w:r>
        <w:t>Shicheng</w:t>
      </w:r>
      <w:proofErr w:type="spellEnd"/>
      <w:r>
        <w:t xml:space="preserve"> was a responsible team playe</w:t>
      </w:r>
      <w:r w:rsidR="00914C6E">
        <w:t>r</w:t>
      </w:r>
      <w:r>
        <w:t xml:space="preserve">. After his team outlined the work required for a project, he always completed his portion on time. Taking his role as a team member very seriously, </w:t>
      </w:r>
      <w:proofErr w:type="spellStart"/>
      <w:r>
        <w:t>Shicheng</w:t>
      </w:r>
      <w:proofErr w:type="spellEnd"/>
      <w:r>
        <w:t xml:space="preserve"> took the initiative to put in additional hours as necessary in order to meet specific deadlines. When he encountered </w:t>
      </w:r>
      <w:proofErr w:type="gramStart"/>
      <w:r>
        <w:t>problems</w:t>
      </w:r>
      <w:proofErr w:type="gramEnd"/>
      <w:r>
        <w:t xml:space="preserve"> he was unable to handle on his own, he did not hesitate to discuss with me and his peers and take detailed notes to reference in the future. He was friendly and hard-working, and it was always a pleasure to work with him.</w:t>
      </w:r>
    </w:p>
    <w:p w14:paraId="2DE75BA9" w14:textId="7982139E" w:rsidR="00C848B3" w:rsidRDefault="00EE74BC">
      <w:pPr>
        <w:pStyle w:val="BodyText"/>
      </w:pPr>
      <w:r>
        <w:t xml:space="preserve">Given his diligence, aptitude for computer science, and affable personality, I am confident that </w:t>
      </w:r>
      <w:proofErr w:type="spellStart"/>
      <w:r>
        <w:t>Shicheng</w:t>
      </w:r>
      <w:proofErr w:type="spellEnd"/>
      <w:r>
        <w:t xml:space="preserve"> will make valuable contributions to your university</w:t>
      </w:r>
      <w:r w:rsidR="00696BDF">
        <w:t xml:space="preserve">. </w:t>
      </w:r>
      <w:r w:rsidR="00B857FD">
        <w:rPr>
          <w:rFonts w:hint="eastAsia"/>
        </w:rPr>
        <w:t>He</w:t>
      </w:r>
      <w:r w:rsidR="00B857FD">
        <w:t xml:space="preserve"> is one of the most </w:t>
      </w:r>
      <w:r w:rsidR="00975236">
        <w:t xml:space="preserve">industrious, </w:t>
      </w:r>
      <w:r w:rsidR="00B857FD">
        <w:t>talented</w:t>
      </w:r>
      <w:r w:rsidR="00975236">
        <w:t xml:space="preserve"> students</w:t>
      </w:r>
      <w:r w:rsidR="00A219AB">
        <w:t>,</w:t>
      </w:r>
      <w:bookmarkStart w:id="0" w:name="_GoBack"/>
      <w:bookmarkEnd w:id="0"/>
      <w:r w:rsidR="00975236">
        <w:t xml:space="preserve"> and I</w:t>
      </w:r>
      <w:r>
        <w:t xml:space="preserve"> strongly recommend this promising young man without reservation. Please do not hesitate to contact me by email if you have any questions. </w:t>
      </w:r>
    </w:p>
    <w:p w14:paraId="1FB43FC2" w14:textId="5FE83252" w:rsidR="00C848B3" w:rsidRDefault="00EE74BC">
      <w:pPr>
        <w:pStyle w:val="BodyText"/>
      </w:pPr>
      <w:r>
        <w:t xml:space="preserve"> </w:t>
      </w:r>
    </w:p>
    <w:p w14:paraId="60FEB564" w14:textId="77777777" w:rsidR="00C848B3" w:rsidRDefault="00EE74BC">
      <w:pPr>
        <w:pStyle w:val="BodyText"/>
      </w:pPr>
      <w:r>
        <w:t>Yours sincerely,</w:t>
      </w:r>
    </w:p>
    <w:p w14:paraId="268194D9" w14:textId="77777777" w:rsidR="00C848B3" w:rsidRDefault="00EE74BC">
      <w:pPr>
        <w:pStyle w:val="BodyText"/>
      </w:pPr>
      <w:r>
        <w:t>Guan Zhen</w:t>
      </w:r>
    </w:p>
    <w:p w14:paraId="5438024D" w14:textId="77777777" w:rsidR="00C848B3" w:rsidRDefault="00C848B3">
      <w:pPr>
        <w:pStyle w:val="BodyText"/>
      </w:pPr>
    </w:p>
    <w:p w14:paraId="03BD2A07" w14:textId="5339BE11" w:rsidR="00C848B3" w:rsidRDefault="00EE74BC">
      <w:pPr>
        <w:pStyle w:val="BodyText"/>
        <w:spacing w:before="0" w:after="0"/>
      </w:pPr>
      <w:r>
        <w:t>Mr. Guan Zhen</w:t>
      </w:r>
      <w:r w:rsidR="002F7DEF" w:rsidRPr="002F7DEF">
        <w:rPr>
          <w:noProof/>
        </w:rPr>
        <w:drawing>
          <wp:inline distT="0" distB="0" distL="0" distR="0" wp14:anchorId="693D76E1" wp14:editId="7606745F">
            <wp:extent cx="1227551" cy="356992"/>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234118" cy="358902"/>
                    </a:xfrm>
                    <a:prstGeom prst="rect">
                      <a:avLst/>
                    </a:prstGeom>
                  </pic:spPr>
                </pic:pic>
              </a:graphicData>
            </a:graphic>
          </wp:inline>
        </w:drawing>
      </w:r>
    </w:p>
    <w:p w14:paraId="0B021128" w14:textId="77777777" w:rsidR="00C848B3" w:rsidRDefault="00EE74BC">
      <w:pPr>
        <w:pStyle w:val="BodyText"/>
        <w:spacing w:before="0" w:after="0"/>
      </w:pPr>
      <w:r>
        <w:t>Principal Technical Evangelist</w:t>
      </w:r>
    </w:p>
    <w:p w14:paraId="6958F15D" w14:textId="7DCC645F" w:rsidR="00C848B3" w:rsidRDefault="00EE74BC">
      <w:pPr>
        <w:pStyle w:val="BodyText"/>
        <w:spacing w:before="0" w:after="0"/>
      </w:pPr>
      <w:proofErr w:type="gramStart"/>
      <w:r>
        <w:rPr>
          <w:lang w:val="it-IT"/>
        </w:rPr>
        <w:t>Microsoft</w:t>
      </w:r>
      <w:r w:rsidR="00AB3757">
        <w:rPr>
          <w:rFonts w:ascii="SimSun" w:eastAsia="SimSun" w:hAnsi="SimSun" w:cs="SimSun" w:hint="eastAsia"/>
        </w:rPr>
        <w:t>(</w:t>
      </w:r>
      <w:proofErr w:type="gramEnd"/>
      <w:r>
        <w:rPr>
          <w:lang w:val="it-IT"/>
        </w:rPr>
        <w:t>China</w:t>
      </w:r>
      <w:r w:rsidR="00AB3757">
        <w:rPr>
          <w:rFonts w:ascii="SimSun" w:eastAsia="SimSun" w:hAnsi="SimSun" w:cs="SimSun"/>
        </w:rPr>
        <w:t xml:space="preserve">) </w:t>
      </w:r>
      <w:proofErr w:type="spellStart"/>
      <w:r>
        <w:rPr>
          <w:lang w:val="it-IT"/>
        </w:rPr>
        <w:t>Co.,Ltd</w:t>
      </w:r>
      <w:proofErr w:type="spellEnd"/>
    </w:p>
    <w:p w14:paraId="143061B7" w14:textId="77777777" w:rsidR="00C848B3" w:rsidRDefault="00EE74BC">
      <w:pPr>
        <w:pStyle w:val="BodyText"/>
        <w:spacing w:before="0" w:after="0"/>
        <w:rPr>
          <w:lang w:val="it-IT"/>
        </w:rPr>
      </w:pPr>
      <w:r>
        <w:rPr>
          <w:lang w:val="it-IT"/>
        </w:rPr>
        <w:t xml:space="preserve">Email: </w:t>
      </w:r>
      <w:hyperlink r:id="rId7" w:history="1">
        <w:r>
          <w:rPr>
            <w:rStyle w:val="Hyperlink0"/>
          </w:rPr>
          <w:t>Zhenguan@Microsoft.com</w:t>
        </w:r>
      </w:hyperlink>
    </w:p>
    <w:p w14:paraId="1F2176A9" w14:textId="77777777" w:rsidR="00C848B3" w:rsidRDefault="00EE74BC">
      <w:pPr>
        <w:pStyle w:val="BodyText"/>
        <w:spacing w:before="0" w:after="0"/>
        <w:rPr>
          <w:lang w:val="it-IT"/>
        </w:rPr>
      </w:pPr>
      <w:proofErr w:type="spellStart"/>
      <w:r>
        <w:rPr>
          <w:lang w:val="it-IT"/>
        </w:rPr>
        <w:t>Address</w:t>
      </w:r>
      <w:proofErr w:type="spellEnd"/>
      <w:r>
        <w:rPr>
          <w:lang w:val="it-IT"/>
        </w:rPr>
        <w:t xml:space="preserve">: 28F, </w:t>
      </w:r>
      <w:proofErr w:type="spellStart"/>
      <w:r>
        <w:rPr>
          <w:lang w:val="it-IT"/>
        </w:rPr>
        <w:t>Tai</w:t>
      </w:r>
      <w:proofErr w:type="spellEnd"/>
      <w:r>
        <w:rPr>
          <w:lang w:val="it-IT"/>
        </w:rPr>
        <w:t xml:space="preserve"> </w:t>
      </w:r>
      <w:proofErr w:type="spellStart"/>
      <w:r>
        <w:rPr>
          <w:lang w:val="it-IT"/>
        </w:rPr>
        <w:t>Koo</w:t>
      </w:r>
      <w:proofErr w:type="spellEnd"/>
      <w:r>
        <w:rPr>
          <w:lang w:val="it-IT"/>
        </w:rPr>
        <w:t xml:space="preserve"> </w:t>
      </w:r>
      <w:proofErr w:type="spellStart"/>
      <w:r>
        <w:rPr>
          <w:lang w:val="it-IT"/>
        </w:rPr>
        <w:t>Hui</w:t>
      </w:r>
      <w:proofErr w:type="spellEnd"/>
      <w:r>
        <w:rPr>
          <w:lang w:val="it-IT"/>
        </w:rPr>
        <w:t xml:space="preserve">, </w:t>
      </w:r>
      <w:proofErr w:type="spellStart"/>
      <w:r>
        <w:rPr>
          <w:lang w:val="it-IT"/>
        </w:rPr>
        <w:t>Tianhe</w:t>
      </w:r>
      <w:proofErr w:type="spellEnd"/>
      <w:r>
        <w:rPr>
          <w:lang w:val="it-IT"/>
        </w:rPr>
        <w:t xml:space="preserve"> Road, </w:t>
      </w:r>
      <w:proofErr w:type="spellStart"/>
      <w:r>
        <w:rPr>
          <w:lang w:val="it-IT"/>
        </w:rPr>
        <w:t>Tianhe</w:t>
      </w:r>
      <w:proofErr w:type="spellEnd"/>
      <w:r>
        <w:rPr>
          <w:lang w:val="it-IT"/>
        </w:rPr>
        <w:t xml:space="preserve"> </w:t>
      </w:r>
      <w:proofErr w:type="spellStart"/>
      <w:r>
        <w:rPr>
          <w:lang w:val="it-IT"/>
        </w:rPr>
        <w:t>District</w:t>
      </w:r>
      <w:proofErr w:type="spellEnd"/>
      <w:r>
        <w:rPr>
          <w:lang w:val="it-IT"/>
        </w:rPr>
        <w:t>, Guangzhou</w:t>
      </w:r>
    </w:p>
    <w:p w14:paraId="61D1E851" w14:textId="79D6FA28" w:rsidR="00C848B3" w:rsidRDefault="00EE74BC">
      <w:pPr>
        <w:pStyle w:val="BodyText"/>
        <w:spacing w:before="0" w:after="0"/>
      </w:pPr>
      <w:r>
        <w:t>Tel</w:t>
      </w:r>
      <w:r>
        <w:rPr>
          <w:rFonts w:ascii="SimSun" w:eastAsia="SimSun" w:hAnsi="SimSun" w:cs="SimSun"/>
        </w:rPr>
        <w:t>：</w:t>
      </w:r>
      <w:r>
        <w:t xml:space="preserve">+86 </w:t>
      </w:r>
      <w:r w:rsidR="00AB3757">
        <w:t>138 0888 8846</w:t>
      </w:r>
    </w:p>
    <w:sectPr w:rsidR="00C848B3">
      <w:headerReference w:type="default"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91048C" w14:textId="77777777" w:rsidR="00CA0B12" w:rsidRDefault="00CA0B12">
      <w:r>
        <w:separator/>
      </w:r>
    </w:p>
  </w:endnote>
  <w:endnote w:type="continuationSeparator" w:id="0">
    <w:p w14:paraId="5DE41135" w14:textId="77777777" w:rsidR="00CA0B12" w:rsidRDefault="00CA0B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panose1 w:val="02000503000000020004"/>
    <w:charset w:val="00"/>
    <w:family w:val="auto"/>
    <w:pitch w:val="variable"/>
    <w:sig w:usb0="E50002FF" w:usb1="500079DB" w:usb2="00000010" w:usb3="00000000" w:csb0="0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C0152" w14:textId="77777777" w:rsidR="00C848B3" w:rsidRDefault="00C848B3">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92200" w14:textId="77777777" w:rsidR="00CA0B12" w:rsidRDefault="00CA0B12">
      <w:r>
        <w:separator/>
      </w:r>
    </w:p>
  </w:footnote>
  <w:footnote w:type="continuationSeparator" w:id="0">
    <w:p w14:paraId="6240DC6A" w14:textId="77777777" w:rsidR="00CA0B12" w:rsidRDefault="00CA0B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8FB2D" w14:textId="77777777" w:rsidR="00C848B3" w:rsidRDefault="00C848B3">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848B3"/>
    <w:rsid w:val="00084ADD"/>
    <w:rsid w:val="0019118B"/>
    <w:rsid w:val="001B77FF"/>
    <w:rsid w:val="002C678E"/>
    <w:rsid w:val="002F7DEF"/>
    <w:rsid w:val="00307A2C"/>
    <w:rsid w:val="0046616C"/>
    <w:rsid w:val="00696BDF"/>
    <w:rsid w:val="008513BF"/>
    <w:rsid w:val="00914C6E"/>
    <w:rsid w:val="00975236"/>
    <w:rsid w:val="00A219AB"/>
    <w:rsid w:val="00A936C0"/>
    <w:rsid w:val="00AB3757"/>
    <w:rsid w:val="00B857FD"/>
    <w:rsid w:val="00C16E93"/>
    <w:rsid w:val="00C848B3"/>
    <w:rsid w:val="00CA0B12"/>
    <w:rsid w:val="00CB2FA9"/>
    <w:rsid w:val="00DE1B1D"/>
    <w:rsid w:val="00EE74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96CBDE5"/>
  <w15:docId w15:val="{E020797B-8342-F140-A0E1-76F858EDD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zh-C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FirstParagraph">
    <w:name w:val="First Paragraph"/>
    <w:next w:val="BodyText"/>
    <w:pPr>
      <w:spacing w:before="180" w:after="180"/>
    </w:pPr>
    <w:rPr>
      <w:rFonts w:ascii="Cambria" w:eastAsia="Cambria" w:hAnsi="Cambria" w:cs="Cambria"/>
      <w:color w:val="000000"/>
      <w:sz w:val="24"/>
      <w:szCs w:val="24"/>
      <w:u w:color="000000"/>
    </w:rPr>
  </w:style>
  <w:style w:type="paragraph" w:styleId="BodyText">
    <w:name w:val="Body Text"/>
    <w:pPr>
      <w:spacing w:before="180" w:after="180"/>
    </w:pPr>
    <w:rPr>
      <w:rFonts w:ascii="Cambria" w:eastAsia="Cambria" w:hAnsi="Cambria" w:cs="Cambria"/>
      <w:color w:val="000000"/>
      <w:sz w:val="24"/>
      <w:szCs w:val="24"/>
      <w:u w:color="000000"/>
    </w:rPr>
  </w:style>
  <w:style w:type="character" w:customStyle="1" w:styleId="Link">
    <w:name w:val="Link"/>
    <w:rPr>
      <w:outline w:val="0"/>
      <w:color w:val="4F81BD"/>
      <w:u w:val="single" w:color="4F81BD"/>
    </w:rPr>
  </w:style>
  <w:style w:type="character" w:customStyle="1" w:styleId="Hyperlink0">
    <w:name w:val="Hyperlink.0"/>
    <w:basedOn w:val="Link"/>
    <w:rPr>
      <w:outline w:val="0"/>
      <w:color w:val="4F81BD"/>
      <w:u w:val="single" w:color="4F81BD"/>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12374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Zhenguan@Microsoft.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35</Words>
  <Characters>1916</Characters>
  <Application>Microsoft Office Word</Application>
  <DocSecurity>0</DocSecurity>
  <Lines>15</Lines>
  <Paragraphs>4</Paragraphs>
  <ScaleCrop>false</ScaleCrop>
  <Company/>
  <LinksUpToDate>false</LinksUpToDate>
  <CharactersWithSpaces>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uang shicheng</cp:lastModifiedBy>
  <cp:revision>15</cp:revision>
  <dcterms:created xsi:type="dcterms:W3CDTF">2019-10-25T06:12:00Z</dcterms:created>
  <dcterms:modified xsi:type="dcterms:W3CDTF">2019-11-06T11:41:00Z</dcterms:modified>
</cp:coreProperties>
</file>